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51FFC4" w14:textId="20CE0016" w:rsidR="00DF3ACA" w:rsidRPr="00DF3ACA" w:rsidRDefault="00DF3ACA" w:rsidP="002C3EEA">
      <w:pPr>
        <w:pStyle w:val="NormalWeb"/>
        <w:rPr>
          <w:rStyle w:val="Gl"/>
          <w:rFonts w:eastAsiaTheme="majorEastAsia"/>
          <w:b w:val="0"/>
          <w:bCs w:val="0"/>
        </w:rPr>
      </w:pPr>
      <w:r w:rsidRPr="00DF3ACA">
        <w:rPr>
          <w:b/>
          <w:bCs/>
        </w:rPr>
        <w:t>English Language Practice – Grammar, Vocabulary &amp; Dialogues</w:t>
      </w:r>
    </w:p>
    <w:p w14:paraId="4463FCA5" w14:textId="7592A7E9" w:rsidR="002C3EEA" w:rsidRDefault="002C3EEA" w:rsidP="002C3EEA">
      <w:pPr>
        <w:pStyle w:val="NormalWeb"/>
      </w:pPr>
      <w:r>
        <w:rPr>
          <w:rStyle w:val="Gl"/>
          <w:rFonts w:eastAsiaTheme="majorEastAsia"/>
        </w:rPr>
        <w:t>1.</w:t>
      </w:r>
      <w:r>
        <w:t xml:space="preserve"> We __________ a great time at the beach last summer. The weather was perfect!</w:t>
      </w:r>
      <w:r>
        <w:br/>
        <w:t xml:space="preserve">a. </w:t>
      </w:r>
      <w:proofErr w:type="gramStart"/>
      <w:r>
        <w:t>have</w:t>
      </w:r>
      <w:proofErr w:type="gramEnd"/>
      <w:r>
        <w:br/>
        <w:t>b. had</w:t>
      </w:r>
      <w:r>
        <w:br/>
        <w:t>c. has</w:t>
      </w:r>
      <w:r>
        <w:br/>
        <w:t xml:space="preserve">d. </w:t>
      </w:r>
      <w:proofErr w:type="gramStart"/>
      <w:r>
        <w:t>are</w:t>
      </w:r>
      <w:proofErr w:type="gramEnd"/>
      <w:r>
        <w:t xml:space="preserve"> </w:t>
      </w:r>
      <w:r>
        <w:t>having</w:t>
      </w:r>
    </w:p>
    <w:p w14:paraId="146C3F1B" w14:textId="77777777" w:rsidR="002C3EEA" w:rsidRDefault="002C3EEA" w:rsidP="002C3EEA">
      <w:pPr>
        <w:pStyle w:val="NormalWeb"/>
      </w:pPr>
      <w:r>
        <w:rPr>
          <w:rStyle w:val="Gl"/>
          <w:rFonts w:eastAsiaTheme="majorEastAsia"/>
        </w:rPr>
        <w:t>3.</w:t>
      </w:r>
      <w:r>
        <w:t xml:space="preserve"> Lisa __________ coffee every morning before work.</w:t>
      </w:r>
      <w:r>
        <w:br/>
        <w:t>a. drinks</w:t>
      </w:r>
      <w:r>
        <w:br/>
        <w:t>b. is drinking</w:t>
      </w:r>
      <w:r>
        <w:br/>
        <w:t>c. drank</w:t>
      </w:r>
      <w:r>
        <w:br/>
        <w:t>d. drink</w:t>
      </w:r>
    </w:p>
    <w:p w14:paraId="17BDA8E1" w14:textId="77777777" w:rsidR="002C3EEA" w:rsidRDefault="002C3EEA" w:rsidP="002C3EEA">
      <w:pPr>
        <w:pStyle w:val="NormalWeb"/>
      </w:pPr>
      <w:r>
        <w:rPr>
          <w:rStyle w:val="Gl"/>
          <w:rFonts w:eastAsiaTheme="majorEastAsia"/>
        </w:rPr>
        <w:t>4.</w:t>
      </w:r>
      <w:r>
        <w:t xml:space="preserve"> Tomorrow, we __________ to the science museum for a class trip.</w:t>
      </w:r>
      <w:r>
        <w:br/>
        <w:t>a. goes</w:t>
      </w:r>
      <w:r>
        <w:br/>
        <w:t>b. went</w:t>
      </w:r>
      <w:r>
        <w:br/>
        <w:t xml:space="preserve">c. </w:t>
      </w:r>
      <w:proofErr w:type="gramStart"/>
      <w:r>
        <w:t>are</w:t>
      </w:r>
      <w:proofErr w:type="gramEnd"/>
      <w:r>
        <w:t xml:space="preserve"> going</w:t>
      </w:r>
      <w:r>
        <w:br/>
        <w:t xml:space="preserve">d. </w:t>
      </w:r>
      <w:proofErr w:type="gramStart"/>
      <w:r>
        <w:t>go</w:t>
      </w:r>
      <w:proofErr w:type="gramEnd"/>
    </w:p>
    <w:p w14:paraId="620490CF" w14:textId="77777777" w:rsidR="002C3EEA" w:rsidRDefault="002C3EEA" w:rsidP="002C3EEA">
      <w:pPr>
        <w:pStyle w:val="NormalWeb"/>
      </w:pPr>
      <w:r>
        <w:rPr>
          <w:rStyle w:val="Gl"/>
          <w:rFonts w:eastAsiaTheme="majorEastAsia"/>
        </w:rPr>
        <w:t>5.</w:t>
      </w:r>
      <w:r>
        <w:t xml:space="preserve"> He __________ a photo of the Eiffel Tower when he was in Paris.</w:t>
      </w:r>
      <w:r>
        <w:br/>
        <w:t>a. takes</w:t>
      </w:r>
      <w:r>
        <w:br/>
        <w:t>b. is taking</w:t>
      </w:r>
      <w:r>
        <w:br/>
        <w:t>c. took</w:t>
      </w:r>
      <w:r>
        <w:br/>
        <w:t>d. take</w:t>
      </w:r>
    </w:p>
    <w:p w14:paraId="64344391" w14:textId="77777777" w:rsidR="002C3EEA" w:rsidRDefault="002C3EEA" w:rsidP="002C3EEA">
      <w:pPr>
        <w:pStyle w:val="NormalWeb"/>
      </w:pPr>
      <w:r>
        <w:rPr>
          <w:rStyle w:val="Gl"/>
          <w:rFonts w:eastAsiaTheme="majorEastAsia"/>
        </w:rPr>
        <w:t>6.</w:t>
      </w:r>
      <w:r>
        <w:t xml:space="preserve"> My cousin is studying __________ engineering at university.</w:t>
      </w:r>
      <w:r>
        <w:br/>
        <w:t>a. degree</w:t>
      </w:r>
      <w:r>
        <w:br/>
        <w:t>b. subject</w:t>
      </w:r>
      <w:r>
        <w:br/>
        <w:t>c. career</w:t>
      </w:r>
      <w:r>
        <w:br/>
        <w:t>d. mechanical</w:t>
      </w:r>
    </w:p>
    <w:p w14:paraId="441100DF" w14:textId="2F5006BC" w:rsidR="002C3EEA" w:rsidRDefault="002C3EEA" w:rsidP="002C3EEA">
      <w:pPr>
        <w:pStyle w:val="NormalWeb"/>
      </w:pPr>
      <w:r>
        <w:rPr>
          <w:rStyle w:val="Gl"/>
          <w:rFonts w:eastAsiaTheme="majorEastAsia"/>
        </w:rPr>
        <w:t>7.</w:t>
      </w:r>
      <w:r>
        <w:t xml:space="preserve"> Last weekend, we __________ a play at the theater. It was amazing!</w:t>
      </w:r>
      <w:r>
        <w:br/>
        <w:t>a. watch</w:t>
      </w:r>
      <w:r>
        <w:br/>
        <w:t>b. watched</w:t>
      </w:r>
      <w:r>
        <w:br/>
        <w:t>c. watches</w:t>
      </w:r>
      <w:r>
        <w:br/>
        <w:t xml:space="preserve">d. </w:t>
      </w:r>
      <w:proofErr w:type="gramStart"/>
      <w:r>
        <w:t>are</w:t>
      </w:r>
      <w:proofErr w:type="gramEnd"/>
      <w:r>
        <w:t xml:space="preserve"> </w:t>
      </w:r>
      <w:r>
        <w:t>watching</w:t>
      </w:r>
    </w:p>
    <w:p w14:paraId="5B5B33C4" w14:textId="77777777" w:rsidR="002C3EEA" w:rsidRDefault="002C3EEA" w:rsidP="002C3EEA">
      <w:pPr>
        <w:pStyle w:val="NormalWeb"/>
      </w:pPr>
      <w:r>
        <w:rPr>
          <w:rStyle w:val="Gl"/>
          <w:rFonts w:eastAsiaTheme="majorEastAsia"/>
        </w:rPr>
        <w:t>8.</w:t>
      </w:r>
      <w:r>
        <w:t xml:space="preserve"> After dinner, my parents usually __________ TV in the living room.</w:t>
      </w:r>
      <w:r>
        <w:br/>
        <w:t>a. watches</w:t>
      </w:r>
      <w:r>
        <w:br/>
        <w:t>b. watching</w:t>
      </w:r>
      <w:r>
        <w:br/>
        <w:t>c. watch</w:t>
      </w:r>
      <w:r>
        <w:br/>
        <w:t>d. watched</w:t>
      </w:r>
    </w:p>
    <w:p w14:paraId="54DDCE5A" w14:textId="77777777" w:rsidR="002C3EEA" w:rsidRDefault="002C3EEA" w:rsidP="002C3EEA">
      <w:pPr>
        <w:pStyle w:val="NormalWeb"/>
      </w:pPr>
      <w:r>
        <w:rPr>
          <w:rStyle w:val="Gl"/>
          <w:rFonts w:eastAsiaTheme="majorEastAsia"/>
        </w:rPr>
        <w:t>9.</w:t>
      </w:r>
      <w:r>
        <w:t xml:space="preserve"> "What are you doing now?"</w:t>
      </w:r>
      <w:r>
        <w:br/>
        <w:t>"I __________ an email to my friend."</w:t>
      </w:r>
      <w:r>
        <w:br/>
        <w:t>a. am writing</w:t>
      </w:r>
      <w:r>
        <w:br/>
        <w:t xml:space="preserve">b. </w:t>
      </w:r>
      <w:proofErr w:type="gramStart"/>
      <w:r>
        <w:t>write</w:t>
      </w:r>
      <w:proofErr w:type="gramEnd"/>
      <w:r>
        <w:br/>
        <w:t>c. wrote</w:t>
      </w:r>
      <w:r>
        <w:br/>
        <w:t>d. writes</w:t>
      </w:r>
    </w:p>
    <w:p w14:paraId="5C423EF7" w14:textId="77777777" w:rsidR="002C3EEA" w:rsidRDefault="002C3EEA" w:rsidP="002C3EEA">
      <w:pPr>
        <w:pStyle w:val="NormalWeb"/>
      </w:pPr>
      <w:r>
        <w:rPr>
          <w:rStyle w:val="Gl"/>
          <w:rFonts w:eastAsiaTheme="majorEastAsia"/>
        </w:rPr>
        <w:lastRenderedPageBreak/>
        <w:t>10.</w:t>
      </w:r>
      <w:r>
        <w:t xml:space="preserve"> When you travel to a new country, you can __________ new cultures.</w:t>
      </w:r>
      <w:r>
        <w:br/>
        <w:t xml:space="preserve">a. </w:t>
      </w:r>
      <w:proofErr w:type="gramStart"/>
      <w:r>
        <w:t>ignore</w:t>
      </w:r>
      <w:proofErr w:type="gramEnd"/>
      <w:r>
        <w:br/>
        <w:t xml:space="preserve">b. </w:t>
      </w:r>
      <w:proofErr w:type="gramStart"/>
      <w:r>
        <w:t>forget</w:t>
      </w:r>
      <w:proofErr w:type="gramEnd"/>
      <w:r>
        <w:br/>
        <w:t xml:space="preserve">c. </w:t>
      </w:r>
      <w:proofErr w:type="gramStart"/>
      <w:r>
        <w:t>enjoy</w:t>
      </w:r>
      <w:proofErr w:type="gramEnd"/>
      <w:r>
        <w:br/>
        <w:t xml:space="preserve">d. </w:t>
      </w:r>
      <w:proofErr w:type="gramStart"/>
      <w:r>
        <w:t>learn</w:t>
      </w:r>
      <w:proofErr w:type="gramEnd"/>
      <w:r>
        <w:t xml:space="preserve"> about</w:t>
      </w:r>
    </w:p>
    <w:p w14:paraId="59DB9F4E" w14:textId="70B260F5" w:rsidR="002C3EEA" w:rsidRPr="002C3EEA" w:rsidRDefault="002C3EEA" w:rsidP="002C3E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1. 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A: What are you doing this weekend?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I go to work every day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I’m going to visit my grandparents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I was tired last weekend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d. I like pizza.</w:t>
      </w:r>
    </w:p>
    <w:p w14:paraId="6B8D115E" w14:textId="14052CED" w:rsidR="002C3EEA" w:rsidRPr="002C3EEA" w:rsidRDefault="002C3EEA" w:rsidP="002C3E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2. 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A: Where did you go on your last holiday?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I am going to the beach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I go to school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I went to Italy with my family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d. I </w:t>
      </w:r>
      <w:proofErr w:type="gramStart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staying</w:t>
      </w:r>
      <w:proofErr w:type="gramEnd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ome.</w:t>
      </w:r>
    </w:p>
    <w:p w14:paraId="3AEFDA35" w14:textId="0CF86915" w:rsidR="002C3EEA" w:rsidRPr="002C3EEA" w:rsidRDefault="002C3EEA" w:rsidP="00DF3A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3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proofErr w:type="gramEnd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: Do you enjoy your job?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Yes, I work in a hospital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Yes, I love helping people and learning new things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No, I</w:t>
      </w:r>
      <w:r w:rsidR="00DF3AC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m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t work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d. I </w:t>
      </w:r>
      <w:proofErr w:type="gramStart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do</w:t>
      </w:r>
      <w:proofErr w:type="gramEnd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studying</w:t>
      </w:r>
      <w:proofErr w:type="gramEnd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8017386" w14:textId="30E40094" w:rsidR="002C3EEA" w:rsidRPr="002C3EEA" w:rsidRDefault="002C3EEA" w:rsidP="00DF3A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Pr="002C3EE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4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A: What time does the class start?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a. It </w:t>
      </w:r>
      <w:proofErr w:type="gramStart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starting</w:t>
      </w:r>
      <w:proofErr w:type="gramEnd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t 9:00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It starts at 9:00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c. It </w:t>
      </w:r>
      <w:proofErr w:type="gramStart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is starts</w:t>
      </w:r>
      <w:proofErr w:type="gramEnd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9:00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d. It </w:t>
      </w:r>
      <w:proofErr w:type="gramStart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start</w:t>
      </w:r>
      <w:proofErr w:type="gramEnd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t 9:00.</w:t>
      </w:r>
    </w:p>
    <w:p w14:paraId="3AB992D4" w14:textId="0044FF06" w:rsidR="002C3EEA" w:rsidRPr="002C3EEA" w:rsidRDefault="002C3EEA" w:rsidP="002C3E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</w:t>
      </w:r>
      <w:r w:rsidRPr="002C3EE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5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A: How was the movie you saw last night?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: __________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a. It is very exciting!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b. It was boring and too long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c. I see it tomorrow.</w:t>
      </w:r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d. I </w:t>
      </w:r>
      <w:proofErr w:type="gramStart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>watching</w:t>
      </w:r>
      <w:proofErr w:type="gramEnd"/>
      <w:r w:rsidRPr="002C3EE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t now.</w:t>
      </w:r>
    </w:p>
    <w:p w14:paraId="59879F9F" w14:textId="77777777" w:rsidR="004E6E11" w:rsidRDefault="004E6E11"/>
    <w:sectPr w:rsidR="004E6E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zM7c0NbE0NzAyMTZW0lEKTi0uzszPAykwrAUAd2klnCwAAAA="/>
  </w:docVars>
  <w:rsids>
    <w:rsidRoot w:val="00027886"/>
    <w:rsid w:val="00027886"/>
    <w:rsid w:val="002C3EEA"/>
    <w:rsid w:val="004E6E11"/>
    <w:rsid w:val="00D00E26"/>
    <w:rsid w:val="00DF3ACA"/>
    <w:rsid w:val="00ED4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7A177"/>
  <w15:chartTrackingRefBased/>
  <w15:docId w15:val="{8CF44B63-C82D-4314-9D28-0631A9AE3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02788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278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027886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278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27886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0278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0278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0278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0278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027886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278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27886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27886"/>
    <w:rPr>
      <w:rFonts w:eastAsiaTheme="majorEastAsia" w:cstheme="majorBidi"/>
      <w:i/>
      <w:iCs/>
      <w:color w:val="365F9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27886"/>
    <w:rPr>
      <w:rFonts w:eastAsiaTheme="majorEastAsia" w:cstheme="majorBidi"/>
      <w:color w:val="365F9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027886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027886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027886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027886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0278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0278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027886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0278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02788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027886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027886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027886"/>
    <w:rPr>
      <w:i/>
      <w:iCs/>
      <w:color w:val="365F9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027886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027886"/>
    <w:rPr>
      <w:i/>
      <w:iCs/>
      <w:color w:val="365F9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027886"/>
    <w:rPr>
      <w:b/>
      <w:bCs/>
      <w:smallCaps/>
      <w:color w:val="365F9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C3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Gl">
    <w:name w:val="Strong"/>
    <w:basedOn w:val="VarsaylanParagrafYazTipi"/>
    <w:uiPriority w:val="22"/>
    <w:qFormat/>
    <w:rsid w:val="002C3E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7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0</Words>
  <Characters>1469</Characters>
  <Application>Microsoft Office Word</Application>
  <DocSecurity>0</DocSecurity>
  <Lines>81</Lines>
  <Paragraphs>18</Paragraphs>
  <ScaleCrop>false</ScaleCrop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ÖZONUR</dc:creator>
  <cp:keywords/>
  <dc:description/>
  <cp:lastModifiedBy>Deniz ÖZONUR</cp:lastModifiedBy>
  <cp:revision>4</cp:revision>
  <dcterms:created xsi:type="dcterms:W3CDTF">2025-05-25T17:32:00Z</dcterms:created>
  <dcterms:modified xsi:type="dcterms:W3CDTF">2025-05-2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b69dcb-6e0f-46d3-868d-a8800097e3f3</vt:lpwstr>
  </property>
</Properties>
</file>